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d Wess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ss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15 Hudson Dr Hoffman Estates 6019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wessel@mppd.org</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2106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 Wess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